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Company Name] in Israel Tel Aviv. As a dedicated professional with over five years of experience in designing, implementing, and optimizing communication networks, I am eager to contribute my technical expertise and passion for innovation to a forward-thinking organization like yours. Israel Tel Aviv, a global hub for technological advancement and entrepreneurship, represents the perfect environment to apply my skills while collaborating with industry leaders who are redefining the future of telecommunications.</w:t>
      </w:r>
    </w:p>
    <w:p>
      <w:pPr>
        <w:pStyle w:val="BodyText"/>
      </w:pPr>
      <w:r>
        <w:t xml:space="preserve">My academic background in Electrical Engineering, coupled with hands-on experience in wireless and wired network systems, has equipped me with a strong foundation to excel as a Telecommunication Engineer. I hold a Bachelor’s degree from [University Name], where I specialized in communication systems and signal processing. During my studies, I developed a deep understanding of protocols such as 5G, LTE, and fiber optics, which became the cornerstone of my career. Over the years, I have worked on projects ranging from network infrastructure design to troubleshooting complex connectivity issues for both enterprise and residential clients. These experiences have honed my ability to deliver scalable solutions that align with evolving technological demands.</w:t>
      </w:r>
    </w:p>
    <w:p>
      <w:pPr>
        <w:pStyle w:val="BodyText"/>
      </w:pPr>
      <w:r>
        <w:t xml:space="preserve">One of my most significant achievements as a Telecommunication Engineer was leading a team to deploy a hybrid fiber-wireless network in [Location], which reduced latency by 40% and improved user satisfaction scores by 35%. This project required meticulous planning, collaboration with cross-functional teams, and a deep understanding of regulatory compliance. I also have extensive experience in network optimization, where I utilized tools like Wireshark and NetFlow to identify bottlenecks and implement corrective measures. My ability to translate technical requirements into actionable strategies has consistently resulted in cost savings and enhanced service reliability for my employers.</w:t>
      </w:r>
    </w:p>
    <w:p>
      <w:pPr>
        <w:pStyle w:val="BodyText"/>
      </w:pPr>
      <w:r>
        <w:t xml:space="preserve">What draws me to Israel Tel Aviv is its dynamic ecosystem of innovation. The city is home to some of the world’s most cutting-edge tech companies, startups, and research institutions that are pioneering advancements in telecommunications. I am particularly inspired by the region’s focus on 5G deployment, IoT integration, and smart city initiatives. I believe my technical acumen and adaptability would allow me to contribute meaningfully to these efforts while learning from the expertise of local professionals. Additionally, Israel’s reputation as a “Start-Up Nation” resonates with my entrepreneurial spirit and desire to work in an environment that values creativity and problem-solving.</w:t>
      </w:r>
    </w:p>
    <w:p>
      <w:pPr>
        <w:pStyle w:val="BodyText"/>
      </w:pPr>
      <w:r>
        <w:t xml:space="preserve">As a Telecommunication Engineer, I am committed to staying at the forefront of industry trends. I regularly attend conferences such as MWC (Mobile World Congress) and participate in online courses on emerging technologies like AI-driven network management and edge computing. This continuous learning ensures that I can bring fresh perspectives to any organization I join. In my current role at [Current Company], I have also been involved in mentoring junior engineers, which has strengthened my leadership skills and ability to foster a collaborative work culture.</w:t>
      </w:r>
    </w:p>
    <w:p>
      <w:pPr>
        <w:pStyle w:val="BodyText"/>
      </w:pPr>
      <w:r>
        <w:t xml:space="preserve">I am particularly drawn to [Company Name] because of its reputation for excellence in [specific aspect of the company’s work, e.g., “innovative 5G solutions” or “sustainable network infrastructure”]. I admire how your organization balances technical rigor with a commitment to customer-centric innovation. In Israel Tel Aviv, where the demand for reliable and high-speed connectivity is growing rapidly, I am confident that my skills in network design, problem-solving, and project management will align seamlessly with your goals. I am eager to contribute to projects that push the boundaries of what is possible in telecommunications while supporting the region’s digital transformation.</w:t>
      </w:r>
    </w:p>
    <w:p>
      <w:pPr>
        <w:pStyle w:val="BodyText"/>
      </w:pPr>
      <w:r>
        <w:t xml:space="preserve">Thank you for considering my application. I would welcome the opportunity to discuss how my experience and vision as a Telecommunication Engineer can benefit [Company Name]. Please feel free to contact me at [Your Phone Number] or [Your Email Address] at your earliest convenience. I look forward to the possibility of contributing to a team that is shaping the future of communication in Israel Tel Aviv.</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8:16:17Z</dcterms:created>
  <dcterms:modified xsi:type="dcterms:W3CDTF">2026-07-23T18:16:17Z</dcterms:modified>
</cp:coreProperties>
</file>

<file path=docProps/custom.xml><?xml version="1.0" encoding="utf-8"?>
<Properties xmlns="http://schemas.openxmlformats.org/officeDocument/2006/custom-properties" xmlns:vt="http://schemas.openxmlformats.org/officeDocument/2006/docPropsVTypes"/>
</file>